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title-mobile---mid-q3-2019-aspirations"/>
    <w:p>
      <w:pPr>
        <w:pStyle w:val="Heading1"/>
      </w:pPr>
      <w:r>
        <w:t xml:space="preserve">Title: Mobile - Mid Q3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c46d58ed6b5ec49ebe17c2c634a2adc42720e8f"/>
            <w:r>
              <w:rPr>
                <w:b/>
                <w:bCs/>
              </w:rPr>
              <w:t xml:space="preserve">Aspirations - Mid Q3 2019</w:t>
            </w:r>
            <w:bookmarkEnd w:id="20"/>
          </w:p>
          <w:p>
            <w:pPr>
              <w:jc w:val="left"/>
            </w:pPr>
            <w:r>
              <w:t xml:space="preserve">Freshsales, Mobile, 30 Aug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90"/>
        <w:gridCol w:w="1589"/>
        <w:gridCol w:w="2356"/>
        <w:gridCol w:w="2983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obileSqu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hi Yerram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swathi.yer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bookmarkStart w:id="38" w:name="Xcb3304c0883ab41ce3ab4aea0d8970ce739eda3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38"/>
    <w:bookmarkStart w:id="40" w:name="X0fc82812024c57b02c3aa3452fc59d08cea6e6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</w:rPr>
          <w:t xml:space="preserve">Mobile - Q3 2019 Aspirations</w:t>
        </w:r>
      </w:hyperlink>
    </w:p>
    <w:bookmarkEnd w:id="40"/>
    <w:bookmarkStart w:id="71" w:name="Xc8fc5b08b0b11d179e7b3f72bc92d6557c52e16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reshID org v2 login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/issues/FSALES-11180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/issues/FSALES-1118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ilters (L/C/A/D)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FSALES/issues/FSALES-11177</w:t>
              </w:r>
            </w:hyperlink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FSALES/issues/FSALES-1117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Home screen</w:t>
            </w:r>
          </w:p>
          <w:p>
            <w:pPr>
              <w:jc w:val="left"/>
            </w:pPr>
            <w:r>
              <w:t xml:space="preserve">Notifications with CTA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 </w:t>
            </w:r>
            <w:hyperlink r:id="rId41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FSALES/issues/FSALES-9640</w:t>
              </w:r>
            </w:hyperlink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FSALES/issues/FSALES-9642</w:t>
              </w:r>
            </w:hyperlink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FSALES/issues/FSALES-964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odule renaming &amp; Multi-lang support in Chinese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Ramanathan Vaidy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11775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1006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ilters v2, Support for document links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FSALES/issues/FSALES-12119</w:t>
              </w:r>
            </w:hyperlink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FSALES/issues/FSALES-12079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Module add/edit recor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 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https://freshworks.freshrelease.com/issues/FSALES-9630</w:t>
              </w:r>
            </w:hyperlink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https://freshworks.freshrelease.com/FSALES/issues/FSALES-1177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2 tickets 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ve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freshworks.freshrelease.com/FSALES/issues/FSALES-12802</w:t>
              </w:r>
            </w:hyperlink>
          </w:p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https://freshworks.freshrelease.com/FSALES/issues/FSALES-12082</w:t>
              </w:r>
            </w:hyperlink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https://freshworks.freshrelease.com/FSALES/issues/FSALES-12081</w:t>
              </w:r>
            </w:hyperlink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https://freshworks.freshrelease.com/FSALES/issues/FSALES-12811</w:t>
              </w:r>
            </w:hyperlink>
          </w:p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https://freshworks.freshrelease.com/FSALES/issues/FSALES-12746</w:t>
              </w:r>
            </w:hyperlink>
          </w:p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https://freshworks.freshrelease.com/FSALES/issues/FSALES-12812</w:t>
              </w:r>
            </w:hyperlink>
          </w:p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https://freshworks.freshrelease.com/FSALES/issues/FSALES-12928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https://freshworks.freshrelease.com/FSALES/issues/FSALES-13046</w:t>
              </w:r>
            </w:hyperlink>
          </w:p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https://freshworks.freshrelease.com/FSALES/issues/FSALES-13190</w:t>
              </w:r>
            </w:hyperlink>
          </w:p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https://freshworks.freshrelease.com/FSALES/issues/FSALES-13191</w:t>
              </w:r>
            </w:hyperlink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https://freshworks.freshrelease.com/FSALES/issues/FSALES-13272</w:t>
              </w:r>
            </w:hyperlink>
          </w:p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https://freshworks.freshrelease.com/FSALES/issues/FSALES-13286</w:t>
              </w:r>
            </w:hyperlink>
          </w:p>
        </w:tc>
      </w:tr>
    </w:tbl>
    <w:p>
      <w:pPr>
        <w:pStyle w:val="BodyText"/>
      </w:pPr>
      <w:r>
        <w:br/>
      </w:r>
    </w:p>
    <w:bookmarkEnd w:id="71"/>
    <w:bookmarkStart w:id="72" w:name="X626f64069bcbd4ec85f49a15eb28266e5e16d2c"/>
    <w:p>
      <w:pPr>
        <w:pStyle w:val="Heading2"/>
      </w:pPr>
      <w:r>
        <w:rPr>
          <w:b/>
          <w:bCs/>
        </w:rPr>
        <w:t xml:space="preserve">Success metric trend (2019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76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72"/>
    <w:p>
      <w:pPr>
        <w:pStyle w:val="BodyText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116"/>
        <w:gridCol w:w="1527"/>
        <w:gridCol w:w="1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Q3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ed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* Currently running mobile automation test cases (iOS) in</w:t>
      </w:r>
      <w:r>
        <w:t xml:space="preserve"> </w:t>
      </w:r>
      <w:r>
        <w:rPr>
          <w:b/>
          <w:bCs/>
        </w:rPr>
        <w:t xml:space="preserve">Firebase TestLabs</w:t>
      </w:r>
    </w:p>
    <w:bookmarkStart w:id="73" w:name="Xb7882957630b08894f6458163eb73f61b0b0157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3"/>
    <w:bookmarkStart w:id="74" w:name="X47473ea532f83956fabf36fc97bfec32f971f10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4"/>
    <w:bookmarkStart w:id="75" w:name="X2f4650426db03a34f63f3b4847ca424e1c90e5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s feature in app (Near by lead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Business card scann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screen v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5"/>
    <w:bookmarkStart w:id="76" w:name="X423f807326d351ef3b74bad5be4fb9372d478c1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6"/>
    <w:bookmarkStart w:id="77" w:name="X1657c8a31a8db90834d9a4871bc6bf4aba986e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7"/>
    <w:bookmarkStart w:id="78" w:name="Xd898a0955e2d211f551dc55ec4c496464bc0654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78"/>
    <w:bookmarkStart w:id="79" w:name="X886ba2b9fe4e5dc1293ba1bb5775d6b4e3a89a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Route planning for field sales</w:t>
      </w:r>
    </w:p>
    <w:p>
      <w:pPr>
        <w:pStyle w:val="Compact"/>
        <w:numPr>
          <w:ilvl w:val="0"/>
          <w:numId w:val="1002"/>
        </w:numPr>
      </w:pPr>
      <w:r>
        <w:t xml:space="preserve">Offline support</w:t>
      </w:r>
    </w:p>
    <w:p>
      <w:pPr>
        <w:pStyle w:val="Compact"/>
        <w:numPr>
          <w:ilvl w:val="0"/>
          <w:numId w:val="1002"/>
        </w:numPr>
      </w:pPr>
      <w:r>
        <w:t xml:space="preserve">Upload profile picture (L/C)</w:t>
      </w:r>
    </w:p>
    <w:p>
      <w:pPr>
        <w:pStyle w:val="Compact"/>
        <w:numPr>
          <w:ilvl w:val="0"/>
          <w:numId w:val="1002"/>
        </w:numPr>
      </w:pPr>
      <w:r>
        <w:t xml:space="preserve">Deals pipeline view</w:t>
      </w:r>
    </w:p>
    <w:bookmarkEnd w:id="79"/>
    <w:bookmarkStart w:id="80" w:name="X4aad164124296540d53ff8f6e317491e9ed2f4f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80"/>
    <w:p>
      <w:pPr>
        <w:pStyle w:val="FirstParagraph"/>
      </w:pPr>
      <w:r>
        <w:br/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onfluence.freshworks.com/display/~ramanathan.vaidyanathan" TargetMode="External" /><Relationship Type="http://schemas.openxmlformats.org/officeDocument/2006/relationships/hyperlink" Id="rId45" Target="https://confluence.freshworks.com/display/~rinoy.chacko" TargetMode="External" /><Relationship Type="http://schemas.openxmlformats.org/officeDocument/2006/relationships/hyperlink" Id="rId47" Target="https://confluence.freshworks.com/display/~saranya.selvaraj" TargetMode="External" /><Relationship Type="http://schemas.openxmlformats.org/officeDocument/2006/relationships/hyperlink" Id="rId42" Target="https://confluence.freshworks.com/display/~saravanan.periyasamy" TargetMode="External" /><Relationship Type="http://schemas.openxmlformats.org/officeDocument/2006/relationships/hyperlink" Id="rId41" Target="https://confluence.freshworks.com/display/~satya.ambarish" TargetMode="External" /><Relationship Type="http://schemas.openxmlformats.org/officeDocument/2006/relationships/hyperlink" Id="rId39" Target="https://confluence.freshworks.com/pages/viewpage.action?pageId=223779663" TargetMode="External" /><Relationship Type="http://schemas.openxmlformats.org/officeDocument/2006/relationships/hyperlink" Id="rId54" Target="https://freshworks.freshrelease.com/FSALES/issues/FSALES-10066" TargetMode="External" /><Relationship Type="http://schemas.openxmlformats.org/officeDocument/2006/relationships/hyperlink" Id="rId48" Target="https://freshworks.freshrelease.com/FSALES/issues/FSALES-11177" TargetMode="External" /><Relationship Type="http://schemas.openxmlformats.org/officeDocument/2006/relationships/hyperlink" Id="rId49" Target="https://freshworks.freshrelease.com/FSALES/issues/FSALES-11178" TargetMode="External" /><Relationship Type="http://schemas.openxmlformats.org/officeDocument/2006/relationships/hyperlink" Id="rId43" Target="https://freshworks.freshrelease.com/FSALES/issues/FSALES-11180" TargetMode="External" /><Relationship Type="http://schemas.openxmlformats.org/officeDocument/2006/relationships/hyperlink" Id="rId44" Target="https://freshworks.freshrelease.com/FSALES/issues/FSALES-11181" TargetMode="External" /><Relationship Type="http://schemas.openxmlformats.org/officeDocument/2006/relationships/hyperlink" Id="rId53" Target="https://freshworks.freshrelease.com/FSALES/issues/FSALES-11775" TargetMode="External" /><Relationship Type="http://schemas.openxmlformats.org/officeDocument/2006/relationships/hyperlink" Id="rId57" Target="https://freshworks.freshrelease.com/FSALES/issues/FSALES-11777" TargetMode="External" /><Relationship Type="http://schemas.openxmlformats.org/officeDocument/2006/relationships/hyperlink" Id="rId58" Target="https://freshworks.freshrelease.com/FSALES/issues/FSALES-11778" TargetMode="External" /><Relationship Type="http://schemas.openxmlformats.org/officeDocument/2006/relationships/hyperlink" Id="rId56" Target="https://freshworks.freshrelease.com/FSALES/issues/FSALES-12079" TargetMode="External" /><Relationship Type="http://schemas.openxmlformats.org/officeDocument/2006/relationships/hyperlink" Id="rId61" Target="https://freshworks.freshrelease.com/FSALES/issues/FSALES-12081" TargetMode="External" /><Relationship Type="http://schemas.openxmlformats.org/officeDocument/2006/relationships/hyperlink" Id="rId60" Target="https://freshworks.freshrelease.com/FSALES/issues/FSALES-12082" TargetMode="External" /><Relationship Type="http://schemas.openxmlformats.org/officeDocument/2006/relationships/hyperlink" Id="rId55" Target="https://freshworks.freshrelease.com/FSALES/issues/FSALES-12119" TargetMode="External" /><Relationship Type="http://schemas.openxmlformats.org/officeDocument/2006/relationships/hyperlink" Id="rId63" Target="https://freshworks.freshrelease.com/FSALES/issues/FSALES-12746" TargetMode="External" /><Relationship Type="http://schemas.openxmlformats.org/officeDocument/2006/relationships/hyperlink" Id="rId59" Target="https://freshworks.freshrelease.com/FSALES/issues/FSALES-12802" TargetMode="External" /><Relationship Type="http://schemas.openxmlformats.org/officeDocument/2006/relationships/hyperlink" Id="rId62" Target="https://freshworks.freshrelease.com/FSALES/issues/FSALES-12811" TargetMode="External" /><Relationship Type="http://schemas.openxmlformats.org/officeDocument/2006/relationships/hyperlink" Id="rId64" Target="https://freshworks.freshrelease.com/FSALES/issues/FSALES-12812" TargetMode="External" /><Relationship Type="http://schemas.openxmlformats.org/officeDocument/2006/relationships/hyperlink" Id="rId65" Target="https://freshworks.freshrelease.com/FSALES/issues/FSALES-12928" TargetMode="External" /><Relationship Type="http://schemas.openxmlformats.org/officeDocument/2006/relationships/hyperlink" Id="rId66" Target="https://freshworks.freshrelease.com/FSALES/issues/FSALES-13046" TargetMode="External" /><Relationship Type="http://schemas.openxmlformats.org/officeDocument/2006/relationships/hyperlink" Id="rId67" Target="https://freshworks.freshrelease.com/FSALES/issues/FSALES-13190" TargetMode="External" /><Relationship Type="http://schemas.openxmlformats.org/officeDocument/2006/relationships/hyperlink" Id="rId68" Target="https://freshworks.freshrelease.com/FSALES/issues/FSALES-13191" TargetMode="External" /><Relationship Type="http://schemas.openxmlformats.org/officeDocument/2006/relationships/hyperlink" Id="rId69" Target="https://freshworks.freshrelease.com/FSALES/issues/FSALES-13272" TargetMode="External" /><Relationship Type="http://schemas.openxmlformats.org/officeDocument/2006/relationships/hyperlink" Id="rId70" Target="https://freshworks.freshrelease.com/FSALES/issues/FSALES-13286" TargetMode="External" /><Relationship Type="http://schemas.openxmlformats.org/officeDocument/2006/relationships/hyperlink" Id="rId50" Target="https://freshworks.freshrelease.com/FSALES/issues/FSALES-9640" TargetMode="External" /><Relationship Type="http://schemas.openxmlformats.org/officeDocument/2006/relationships/hyperlink" Id="rId52" Target="https://freshworks.freshrelease.com/FSALES/issues/FSALES-9641" TargetMode="External" /><Relationship Type="http://schemas.openxmlformats.org/officeDocument/2006/relationships/hyperlink" Id="rId51" Target="https://freshworks.freshrelease.com/FSALES/issues/FSALES-9642" TargetMode="External" /><Relationship Type="http://schemas.openxmlformats.org/officeDocument/2006/relationships/hyperlink" Id="rId33" Target="https://github.com/SatyaDuvvur" TargetMode="External" /><Relationship Type="http://schemas.openxmlformats.org/officeDocument/2006/relationships/hyperlink" Id="rId22" Target="https://github.com/manikandanks" TargetMode="External" /><Relationship Type="http://schemas.openxmlformats.org/officeDocument/2006/relationships/hyperlink" Id="rId31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29" Target="https://github.com/saranyasr" TargetMode="External" /><Relationship Type="http://schemas.openxmlformats.org/officeDocument/2006/relationships/hyperlink" Id="rId35" Target="https://github.com/sathish-vijayakumar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1" Target="mailto:manikandan.subramaniam@freshworks.com" TargetMode="External" /><Relationship Type="http://schemas.openxmlformats.org/officeDocument/2006/relationships/hyperlink" Id="rId30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28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4" Target="mailto:sathish.vijayakumar@freshworks.com" TargetMode="External" /><Relationship Type="http://schemas.openxmlformats.org/officeDocument/2006/relationships/hyperlink" Id="rId32" Target="mailto:satya.ambarish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3" Target="mailto:swathi.yer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nfluence.freshworks.com/display/~ramanathan.vaidyanathan" TargetMode="External" /><Relationship Type="http://schemas.openxmlformats.org/officeDocument/2006/relationships/hyperlink" Id="rId45" Target="https://confluence.freshworks.com/display/~rinoy.chacko" TargetMode="External" /><Relationship Type="http://schemas.openxmlformats.org/officeDocument/2006/relationships/hyperlink" Id="rId47" Target="https://confluence.freshworks.com/display/~saranya.selvaraj" TargetMode="External" /><Relationship Type="http://schemas.openxmlformats.org/officeDocument/2006/relationships/hyperlink" Id="rId42" Target="https://confluence.freshworks.com/display/~saravanan.periyasamy" TargetMode="External" /><Relationship Type="http://schemas.openxmlformats.org/officeDocument/2006/relationships/hyperlink" Id="rId41" Target="https://confluence.freshworks.com/display/~satya.ambarish" TargetMode="External" /><Relationship Type="http://schemas.openxmlformats.org/officeDocument/2006/relationships/hyperlink" Id="rId39" Target="https://confluence.freshworks.com/pages/viewpage.action?pageId=223779663" TargetMode="External" /><Relationship Type="http://schemas.openxmlformats.org/officeDocument/2006/relationships/hyperlink" Id="rId54" Target="https://freshworks.freshrelease.com/FSALES/issues/FSALES-10066" TargetMode="External" /><Relationship Type="http://schemas.openxmlformats.org/officeDocument/2006/relationships/hyperlink" Id="rId48" Target="https://freshworks.freshrelease.com/FSALES/issues/FSALES-11177" TargetMode="External" /><Relationship Type="http://schemas.openxmlformats.org/officeDocument/2006/relationships/hyperlink" Id="rId49" Target="https://freshworks.freshrelease.com/FSALES/issues/FSALES-11178" TargetMode="External" /><Relationship Type="http://schemas.openxmlformats.org/officeDocument/2006/relationships/hyperlink" Id="rId43" Target="https://freshworks.freshrelease.com/FSALES/issues/FSALES-11180" TargetMode="External" /><Relationship Type="http://schemas.openxmlformats.org/officeDocument/2006/relationships/hyperlink" Id="rId44" Target="https://freshworks.freshrelease.com/FSALES/issues/FSALES-11181" TargetMode="External" /><Relationship Type="http://schemas.openxmlformats.org/officeDocument/2006/relationships/hyperlink" Id="rId53" Target="https://freshworks.freshrelease.com/FSALES/issues/FSALES-11775" TargetMode="External" /><Relationship Type="http://schemas.openxmlformats.org/officeDocument/2006/relationships/hyperlink" Id="rId57" Target="https://freshworks.freshrelease.com/FSALES/issues/FSALES-11777" TargetMode="External" /><Relationship Type="http://schemas.openxmlformats.org/officeDocument/2006/relationships/hyperlink" Id="rId58" Target="https://freshworks.freshrelease.com/FSALES/issues/FSALES-11778" TargetMode="External" /><Relationship Type="http://schemas.openxmlformats.org/officeDocument/2006/relationships/hyperlink" Id="rId56" Target="https://freshworks.freshrelease.com/FSALES/issues/FSALES-12079" TargetMode="External" /><Relationship Type="http://schemas.openxmlformats.org/officeDocument/2006/relationships/hyperlink" Id="rId61" Target="https://freshworks.freshrelease.com/FSALES/issues/FSALES-12081" TargetMode="External" /><Relationship Type="http://schemas.openxmlformats.org/officeDocument/2006/relationships/hyperlink" Id="rId60" Target="https://freshworks.freshrelease.com/FSALES/issues/FSALES-12082" TargetMode="External" /><Relationship Type="http://schemas.openxmlformats.org/officeDocument/2006/relationships/hyperlink" Id="rId55" Target="https://freshworks.freshrelease.com/FSALES/issues/FSALES-12119" TargetMode="External" /><Relationship Type="http://schemas.openxmlformats.org/officeDocument/2006/relationships/hyperlink" Id="rId63" Target="https://freshworks.freshrelease.com/FSALES/issues/FSALES-12746" TargetMode="External" /><Relationship Type="http://schemas.openxmlformats.org/officeDocument/2006/relationships/hyperlink" Id="rId59" Target="https://freshworks.freshrelease.com/FSALES/issues/FSALES-12802" TargetMode="External" /><Relationship Type="http://schemas.openxmlformats.org/officeDocument/2006/relationships/hyperlink" Id="rId62" Target="https://freshworks.freshrelease.com/FSALES/issues/FSALES-12811" TargetMode="External" /><Relationship Type="http://schemas.openxmlformats.org/officeDocument/2006/relationships/hyperlink" Id="rId64" Target="https://freshworks.freshrelease.com/FSALES/issues/FSALES-12812" TargetMode="External" /><Relationship Type="http://schemas.openxmlformats.org/officeDocument/2006/relationships/hyperlink" Id="rId65" Target="https://freshworks.freshrelease.com/FSALES/issues/FSALES-12928" TargetMode="External" /><Relationship Type="http://schemas.openxmlformats.org/officeDocument/2006/relationships/hyperlink" Id="rId66" Target="https://freshworks.freshrelease.com/FSALES/issues/FSALES-13046" TargetMode="External" /><Relationship Type="http://schemas.openxmlformats.org/officeDocument/2006/relationships/hyperlink" Id="rId67" Target="https://freshworks.freshrelease.com/FSALES/issues/FSALES-13190" TargetMode="External" /><Relationship Type="http://schemas.openxmlformats.org/officeDocument/2006/relationships/hyperlink" Id="rId68" Target="https://freshworks.freshrelease.com/FSALES/issues/FSALES-13191" TargetMode="External" /><Relationship Type="http://schemas.openxmlformats.org/officeDocument/2006/relationships/hyperlink" Id="rId69" Target="https://freshworks.freshrelease.com/FSALES/issues/FSALES-13272" TargetMode="External" /><Relationship Type="http://schemas.openxmlformats.org/officeDocument/2006/relationships/hyperlink" Id="rId70" Target="https://freshworks.freshrelease.com/FSALES/issues/FSALES-13286" TargetMode="External" /><Relationship Type="http://schemas.openxmlformats.org/officeDocument/2006/relationships/hyperlink" Id="rId50" Target="https://freshworks.freshrelease.com/FSALES/issues/FSALES-9640" TargetMode="External" /><Relationship Type="http://schemas.openxmlformats.org/officeDocument/2006/relationships/hyperlink" Id="rId52" Target="https://freshworks.freshrelease.com/FSALES/issues/FSALES-9641" TargetMode="External" /><Relationship Type="http://schemas.openxmlformats.org/officeDocument/2006/relationships/hyperlink" Id="rId51" Target="https://freshworks.freshrelease.com/FSALES/issues/FSALES-9642" TargetMode="External" /><Relationship Type="http://schemas.openxmlformats.org/officeDocument/2006/relationships/hyperlink" Id="rId33" Target="https://github.com/SatyaDuvvur" TargetMode="External" /><Relationship Type="http://schemas.openxmlformats.org/officeDocument/2006/relationships/hyperlink" Id="rId22" Target="https://github.com/manikandanks" TargetMode="External" /><Relationship Type="http://schemas.openxmlformats.org/officeDocument/2006/relationships/hyperlink" Id="rId31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29" Target="https://github.com/saranyasr" TargetMode="External" /><Relationship Type="http://schemas.openxmlformats.org/officeDocument/2006/relationships/hyperlink" Id="rId35" Target="https://github.com/sathish-vijayakumar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1" Target="mailto:manikandan.subramaniam@freshworks.com" TargetMode="External" /><Relationship Type="http://schemas.openxmlformats.org/officeDocument/2006/relationships/hyperlink" Id="rId30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28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4" Target="mailto:sathish.vijayakumar@freshworks.com" TargetMode="External" /><Relationship Type="http://schemas.openxmlformats.org/officeDocument/2006/relationships/hyperlink" Id="rId32" Target="mailto:satya.ambarish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3" Target="mailto:swathi.yer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